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A8D42" w14:textId="77777777" w:rsidR="00176542" w:rsidRPr="00801924" w:rsidRDefault="003A206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ab - </w:t>
      </w:r>
      <w:r w:rsidR="00801924" w:rsidRPr="00801924">
        <w:rPr>
          <w:b/>
          <w:sz w:val="28"/>
          <w:szCs w:val="28"/>
        </w:rPr>
        <w:t>Creating Mapped Drive Using Group Policy</w:t>
      </w:r>
    </w:p>
    <w:p w14:paraId="6F39D971" w14:textId="77777777" w:rsidR="00801924" w:rsidRDefault="00801924">
      <w:pPr>
        <w:rPr>
          <w:sz w:val="28"/>
          <w:szCs w:val="28"/>
        </w:rPr>
      </w:pPr>
    </w:p>
    <w:p w14:paraId="1957B44C" w14:textId="77777777" w:rsidR="00801924" w:rsidRDefault="00801924">
      <w:pPr>
        <w:rPr>
          <w:b/>
          <w:szCs w:val="24"/>
        </w:rPr>
      </w:pPr>
      <w:r w:rsidRPr="00801924">
        <w:rPr>
          <w:b/>
          <w:szCs w:val="24"/>
        </w:rPr>
        <w:t>Overview</w:t>
      </w:r>
    </w:p>
    <w:p w14:paraId="54AC7EFB" w14:textId="77777777" w:rsidR="00801924" w:rsidRDefault="00801924">
      <w:pPr>
        <w:rPr>
          <w:b/>
          <w:szCs w:val="24"/>
        </w:rPr>
      </w:pPr>
    </w:p>
    <w:p w14:paraId="789045F0" w14:textId="4D5BA258" w:rsidR="00801924" w:rsidRDefault="007F4646">
      <w:r>
        <w:rPr>
          <w:szCs w:val="24"/>
        </w:rPr>
        <w:t>In this</w:t>
      </w:r>
      <w:r w:rsidR="00042943">
        <w:rPr>
          <w:szCs w:val="24"/>
        </w:rPr>
        <w:t xml:space="preserve"> </w:t>
      </w:r>
      <w:r>
        <w:rPr>
          <w:szCs w:val="24"/>
        </w:rPr>
        <w:t>l</w:t>
      </w:r>
      <w:r w:rsidR="00801924" w:rsidRPr="00042943">
        <w:rPr>
          <w:noProof/>
          <w:szCs w:val="24"/>
        </w:rPr>
        <w:t>ab</w:t>
      </w:r>
      <w:r>
        <w:rPr>
          <w:noProof/>
          <w:szCs w:val="24"/>
        </w:rPr>
        <w:t>,</w:t>
      </w:r>
      <w:r w:rsidR="00801924" w:rsidRPr="00042943">
        <w:rPr>
          <w:noProof/>
          <w:szCs w:val="24"/>
        </w:rPr>
        <w:t xml:space="preserve"> </w:t>
      </w:r>
      <w:r w:rsidR="00042943" w:rsidRPr="00042943">
        <w:rPr>
          <w:noProof/>
          <w:szCs w:val="24"/>
        </w:rPr>
        <w:t>you</w:t>
      </w:r>
      <w:r w:rsidR="00801924">
        <w:rPr>
          <w:szCs w:val="24"/>
        </w:rPr>
        <w:t xml:space="preserve"> will learn how to map a drive using group policy inside their Active </w:t>
      </w:r>
      <w:r w:rsidR="00801924" w:rsidRPr="00042943">
        <w:rPr>
          <w:noProof/>
          <w:szCs w:val="24"/>
        </w:rPr>
        <w:t>Director</w:t>
      </w:r>
      <w:r w:rsidR="00042943">
        <w:rPr>
          <w:noProof/>
          <w:szCs w:val="24"/>
        </w:rPr>
        <w:t>y</w:t>
      </w:r>
      <w:r w:rsidR="00801924">
        <w:rPr>
          <w:szCs w:val="24"/>
        </w:rPr>
        <w:t xml:space="preserve"> domain. </w:t>
      </w:r>
      <w:r w:rsidR="00801924" w:rsidRPr="00801924">
        <w:rPr>
          <w:szCs w:val="24"/>
        </w:rPr>
        <w:t xml:space="preserve">Mapping network drives </w:t>
      </w:r>
      <w:r w:rsidR="00042943">
        <w:rPr>
          <w:noProof/>
          <w:szCs w:val="24"/>
        </w:rPr>
        <w:t>are</w:t>
      </w:r>
      <w:r w:rsidR="00801924" w:rsidRPr="00801924">
        <w:rPr>
          <w:szCs w:val="24"/>
        </w:rPr>
        <w:t xml:space="preserve"> one of the most common jobs for a network administrator.</w:t>
      </w:r>
      <w:r w:rsidR="00801924">
        <w:rPr>
          <w:szCs w:val="24"/>
        </w:rPr>
        <w:t xml:space="preserve"> Normally, this is done using a batch file or a script. </w:t>
      </w:r>
      <w:r w:rsidR="00801924">
        <w:t>In the past, we would have used a script, but there is a group policy setting that can save us the scripting effort.</w:t>
      </w:r>
      <w:r w:rsidR="00801924" w:rsidRPr="00801924">
        <w:t xml:space="preserve"> </w:t>
      </w:r>
    </w:p>
    <w:p w14:paraId="51D7F176" w14:textId="77777777" w:rsidR="00801924" w:rsidRDefault="00801924"/>
    <w:p w14:paraId="64571DA6" w14:textId="4F6FE7DA" w:rsidR="00801924" w:rsidRDefault="00801924">
      <w:r>
        <w:t xml:space="preserve">We begin by creating </w:t>
      </w:r>
      <w:r w:rsidR="007F4646">
        <w:t xml:space="preserve">a </w:t>
      </w:r>
      <w:r>
        <w:t xml:space="preserve">new container up inside of Users and Computers. In the example, I have created a new container and called it HR. Inside this container, I created another container cared </w:t>
      </w:r>
      <w:proofErr w:type="spellStart"/>
      <w:r>
        <w:t>HR_Users</w:t>
      </w:r>
      <w:proofErr w:type="spellEnd"/>
      <w:r>
        <w:t xml:space="preserve">. Inside my </w:t>
      </w:r>
      <w:proofErr w:type="spellStart"/>
      <w:r>
        <w:t>HR_Users</w:t>
      </w:r>
      <w:proofErr w:type="spellEnd"/>
      <w:r>
        <w:t xml:space="preserve"> container, I created 2 new users and </w:t>
      </w:r>
      <w:proofErr w:type="spellStart"/>
      <w:r>
        <w:t>HR_Users</w:t>
      </w:r>
      <w:proofErr w:type="spellEnd"/>
      <w:r>
        <w:t xml:space="preserve"> group which I added the two HR user to. </w:t>
      </w:r>
    </w:p>
    <w:p w14:paraId="7D1944B7" w14:textId="77777777" w:rsidR="00801924" w:rsidRDefault="00801924"/>
    <w:p w14:paraId="4D6E1166" w14:textId="77777777" w:rsidR="00801924" w:rsidRDefault="00801924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D049947" wp14:editId="64792F41">
            <wp:extent cx="3810000" cy="19085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397" cy="1923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E45B5" w14:textId="77777777" w:rsidR="00801924" w:rsidRDefault="00801924">
      <w:pPr>
        <w:rPr>
          <w:szCs w:val="24"/>
        </w:rPr>
      </w:pPr>
    </w:p>
    <w:p w14:paraId="5CE4E773" w14:textId="77777777" w:rsidR="00801924" w:rsidRDefault="00801924">
      <w:pPr>
        <w:rPr>
          <w:szCs w:val="24"/>
        </w:rPr>
      </w:pPr>
      <w:r>
        <w:rPr>
          <w:szCs w:val="24"/>
        </w:rPr>
        <w:t xml:space="preserve">You’re free to make any new container or use an existing container and users for this lab. </w:t>
      </w:r>
    </w:p>
    <w:p w14:paraId="5490178B" w14:textId="77777777" w:rsidR="00801924" w:rsidRDefault="00801924">
      <w:pPr>
        <w:rPr>
          <w:szCs w:val="24"/>
        </w:rPr>
      </w:pPr>
    </w:p>
    <w:p w14:paraId="36E4177F" w14:textId="2EA3019F" w:rsidR="00801924" w:rsidRDefault="00801924">
      <w:pPr>
        <w:rPr>
          <w:szCs w:val="24"/>
        </w:rPr>
      </w:pPr>
      <w:r>
        <w:rPr>
          <w:szCs w:val="24"/>
        </w:rPr>
        <w:t xml:space="preserve">We next need to create a </w:t>
      </w:r>
      <w:r w:rsidR="00042943">
        <w:rPr>
          <w:szCs w:val="24"/>
        </w:rPr>
        <w:t>network share</w:t>
      </w:r>
      <w:r>
        <w:rPr>
          <w:szCs w:val="24"/>
        </w:rPr>
        <w:t xml:space="preserve"> we would like to map out to the </w:t>
      </w:r>
      <w:proofErr w:type="spellStart"/>
      <w:r>
        <w:rPr>
          <w:szCs w:val="24"/>
        </w:rPr>
        <w:t>HR_Users</w:t>
      </w:r>
      <w:proofErr w:type="spellEnd"/>
      <w:r>
        <w:rPr>
          <w:szCs w:val="24"/>
        </w:rPr>
        <w:t>. To do this, I open the C: Drive and create a folder called share. I then right</w:t>
      </w:r>
      <w:r w:rsidR="007F4646">
        <w:rPr>
          <w:szCs w:val="24"/>
        </w:rPr>
        <w:t>-</w:t>
      </w:r>
      <w:r>
        <w:rPr>
          <w:szCs w:val="24"/>
        </w:rPr>
        <w:t xml:space="preserve">click on the new shared </w:t>
      </w:r>
      <w:r w:rsidRPr="00042943">
        <w:rPr>
          <w:noProof/>
          <w:szCs w:val="24"/>
        </w:rPr>
        <w:t>folder</w:t>
      </w:r>
      <w:r>
        <w:rPr>
          <w:szCs w:val="24"/>
        </w:rPr>
        <w:t xml:space="preserve"> and select </w:t>
      </w:r>
      <w:r w:rsidR="007F4646" w:rsidRPr="007F4646">
        <w:rPr>
          <w:b/>
          <w:szCs w:val="24"/>
        </w:rPr>
        <w:t>P</w:t>
      </w:r>
      <w:r w:rsidRPr="007F4646">
        <w:rPr>
          <w:b/>
          <w:szCs w:val="24"/>
        </w:rPr>
        <w:t>roperties</w:t>
      </w:r>
      <w:r>
        <w:rPr>
          <w:szCs w:val="24"/>
        </w:rPr>
        <w:t xml:space="preserve"> from the context menu. </w:t>
      </w:r>
    </w:p>
    <w:p w14:paraId="67664178" w14:textId="77777777" w:rsidR="00801924" w:rsidRDefault="00801924">
      <w:pPr>
        <w:rPr>
          <w:szCs w:val="24"/>
        </w:rPr>
      </w:pPr>
    </w:p>
    <w:p w14:paraId="58EA8CBB" w14:textId="3E81FCAA" w:rsidR="00801924" w:rsidRPr="007F4646" w:rsidRDefault="00801924">
      <w:pPr>
        <w:rPr>
          <w:b/>
          <w:szCs w:val="24"/>
        </w:rPr>
      </w:pPr>
      <w:r w:rsidRPr="007F4646">
        <w:rPr>
          <w:b/>
          <w:szCs w:val="24"/>
        </w:rPr>
        <w:t>Create the share</w:t>
      </w:r>
    </w:p>
    <w:p w14:paraId="3925D09A" w14:textId="77777777" w:rsidR="00801924" w:rsidRDefault="00801924">
      <w:pPr>
        <w:rPr>
          <w:szCs w:val="24"/>
        </w:rPr>
      </w:pPr>
    </w:p>
    <w:p w14:paraId="7AC088A5" w14:textId="77777777" w:rsidR="00801924" w:rsidRDefault="00801924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816B133" wp14:editId="3998AA2D">
            <wp:extent cx="3019425" cy="2206193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097" cy="2243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726F0" w14:textId="77777777" w:rsidR="00801924" w:rsidRDefault="00801924">
      <w:pPr>
        <w:rPr>
          <w:szCs w:val="24"/>
        </w:rPr>
      </w:pPr>
    </w:p>
    <w:p w14:paraId="0FADAEEA" w14:textId="377FA220" w:rsidR="00801924" w:rsidRDefault="00801924">
      <w:pPr>
        <w:rPr>
          <w:szCs w:val="24"/>
        </w:rPr>
      </w:pPr>
      <w:r w:rsidRPr="00042943">
        <w:rPr>
          <w:noProof/>
          <w:szCs w:val="24"/>
        </w:rPr>
        <w:t>Right</w:t>
      </w:r>
      <w:r w:rsidR="00042943">
        <w:rPr>
          <w:noProof/>
          <w:szCs w:val="24"/>
        </w:rPr>
        <w:t>,</w:t>
      </w:r>
      <w:r>
        <w:rPr>
          <w:szCs w:val="24"/>
        </w:rPr>
        <w:t xml:space="preserve"> and select </w:t>
      </w:r>
      <w:r w:rsidR="007F4646" w:rsidRPr="007F4646">
        <w:rPr>
          <w:b/>
          <w:szCs w:val="24"/>
        </w:rPr>
        <w:t>P</w:t>
      </w:r>
      <w:r w:rsidRPr="007F4646">
        <w:rPr>
          <w:b/>
          <w:szCs w:val="24"/>
        </w:rPr>
        <w:t>roperties</w:t>
      </w:r>
      <w:r>
        <w:rPr>
          <w:szCs w:val="24"/>
        </w:rPr>
        <w:t xml:space="preserve"> </w:t>
      </w:r>
      <w:r w:rsidRPr="00042943">
        <w:rPr>
          <w:noProof/>
          <w:szCs w:val="24"/>
        </w:rPr>
        <w:t>f</w:t>
      </w:r>
      <w:r w:rsidR="00042943">
        <w:rPr>
          <w:noProof/>
          <w:szCs w:val="24"/>
        </w:rPr>
        <w:t>ro</w:t>
      </w:r>
      <w:r w:rsidRPr="00042943">
        <w:rPr>
          <w:noProof/>
          <w:szCs w:val="24"/>
        </w:rPr>
        <w:t>m</w:t>
      </w:r>
      <w:r>
        <w:rPr>
          <w:szCs w:val="24"/>
        </w:rPr>
        <w:t xml:space="preserve"> the context menu.</w:t>
      </w:r>
    </w:p>
    <w:p w14:paraId="151C05CD" w14:textId="77777777" w:rsidR="00801924" w:rsidRDefault="00801924">
      <w:pPr>
        <w:rPr>
          <w:szCs w:val="24"/>
        </w:rPr>
      </w:pPr>
    </w:p>
    <w:p w14:paraId="6F174530" w14:textId="77777777" w:rsidR="00801924" w:rsidRDefault="00801924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0C5401D" wp14:editId="1A39621E">
            <wp:extent cx="3295255" cy="3068817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21" cy="309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639B9" w14:textId="77777777" w:rsidR="00801924" w:rsidRDefault="00801924">
      <w:pPr>
        <w:rPr>
          <w:szCs w:val="24"/>
        </w:rPr>
      </w:pPr>
    </w:p>
    <w:p w14:paraId="51A14EA4" w14:textId="77777777" w:rsidR="00801924" w:rsidRDefault="00801924">
      <w:pPr>
        <w:rPr>
          <w:szCs w:val="24"/>
        </w:rPr>
      </w:pPr>
      <w:r>
        <w:rPr>
          <w:szCs w:val="24"/>
        </w:rPr>
        <w:t>Under properties, open the share tab and click on the share button.</w:t>
      </w:r>
    </w:p>
    <w:p w14:paraId="3452BABA" w14:textId="77777777" w:rsidR="00801924" w:rsidRDefault="00801924">
      <w:pPr>
        <w:rPr>
          <w:szCs w:val="24"/>
        </w:rPr>
      </w:pPr>
    </w:p>
    <w:p w14:paraId="64D2408B" w14:textId="77777777" w:rsidR="00801924" w:rsidRDefault="00801924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2675DA9D" wp14:editId="125077FA">
            <wp:extent cx="3609975" cy="20193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381" cy="2031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2FF91" w14:textId="77777777" w:rsidR="00801924" w:rsidRDefault="00801924">
      <w:pPr>
        <w:rPr>
          <w:szCs w:val="24"/>
        </w:rPr>
      </w:pPr>
    </w:p>
    <w:p w14:paraId="1B134D2C" w14:textId="77777777" w:rsidR="00801924" w:rsidRDefault="00801924">
      <w:pPr>
        <w:rPr>
          <w:szCs w:val="24"/>
        </w:rPr>
      </w:pPr>
      <w:r>
        <w:rPr>
          <w:szCs w:val="24"/>
        </w:rPr>
        <w:t xml:space="preserve">Add the group or users you want to have access to the mapped drive folder. Click on the share button and then done. </w:t>
      </w:r>
    </w:p>
    <w:p w14:paraId="4E844F40" w14:textId="77777777" w:rsidR="00801924" w:rsidRDefault="00801924">
      <w:pPr>
        <w:rPr>
          <w:szCs w:val="24"/>
        </w:rPr>
      </w:pPr>
    </w:p>
    <w:p w14:paraId="44E121EB" w14:textId="77777777" w:rsidR="00801924" w:rsidRDefault="00801924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4177B7A" wp14:editId="03E8C001">
            <wp:extent cx="4257675" cy="31113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601" cy="312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EFBC8" w14:textId="77777777" w:rsidR="00801924" w:rsidRDefault="00801924">
      <w:pPr>
        <w:rPr>
          <w:szCs w:val="24"/>
        </w:rPr>
      </w:pPr>
    </w:p>
    <w:p w14:paraId="046DDF1B" w14:textId="367B7AE5" w:rsidR="00801924" w:rsidRDefault="00801924">
      <w:pPr>
        <w:rPr>
          <w:szCs w:val="24"/>
        </w:rPr>
      </w:pPr>
      <w:r>
        <w:rPr>
          <w:szCs w:val="24"/>
        </w:rPr>
        <w:t xml:space="preserve">Closeout the shared folder properties and close out the local disk C: window. </w:t>
      </w:r>
    </w:p>
    <w:p w14:paraId="0614D22C" w14:textId="77777777" w:rsidR="00801924" w:rsidRDefault="00801924">
      <w:pPr>
        <w:rPr>
          <w:szCs w:val="24"/>
        </w:rPr>
      </w:pPr>
    </w:p>
    <w:p w14:paraId="67CFA0C6" w14:textId="77777777" w:rsidR="00801924" w:rsidRDefault="00801924">
      <w:pPr>
        <w:rPr>
          <w:szCs w:val="24"/>
        </w:rPr>
      </w:pPr>
      <w:r>
        <w:rPr>
          <w:szCs w:val="24"/>
        </w:rPr>
        <w:t xml:space="preserve">Open Server Manager and go to Tools, and open the Group Policy Management </w:t>
      </w:r>
      <w:proofErr w:type="spellStart"/>
      <w:r>
        <w:rPr>
          <w:szCs w:val="24"/>
        </w:rPr>
        <w:t>Snapin</w:t>
      </w:r>
      <w:proofErr w:type="spellEnd"/>
    </w:p>
    <w:p w14:paraId="2357AE03" w14:textId="77777777" w:rsidR="00801924" w:rsidRDefault="00801924">
      <w:pPr>
        <w:rPr>
          <w:szCs w:val="24"/>
        </w:rPr>
      </w:pPr>
    </w:p>
    <w:p w14:paraId="75BB7A02" w14:textId="77777777" w:rsidR="00801924" w:rsidRDefault="00801924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31AA12F" wp14:editId="7FA6521A">
            <wp:extent cx="2800350" cy="2946455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254" cy="2970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4A586" w14:textId="77777777" w:rsidR="00801924" w:rsidRDefault="00801924">
      <w:pPr>
        <w:rPr>
          <w:szCs w:val="24"/>
        </w:rPr>
      </w:pPr>
    </w:p>
    <w:p w14:paraId="488ED6D4" w14:textId="77777777" w:rsidR="00801924" w:rsidRDefault="00801924">
      <w:pPr>
        <w:rPr>
          <w:szCs w:val="24"/>
        </w:rPr>
      </w:pPr>
      <w:r>
        <w:rPr>
          <w:szCs w:val="24"/>
        </w:rPr>
        <w:t xml:space="preserve">Under Group Policy Management, expand the name of your domain and select the container to add your map drive GPO to. </w:t>
      </w:r>
      <w:r w:rsidRPr="00042943">
        <w:rPr>
          <w:noProof/>
          <w:szCs w:val="24"/>
        </w:rPr>
        <w:t>Right</w:t>
      </w:r>
      <w:r w:rsidR="00042943">
        <w:rPr>
          <w:noProof/>
          <w:szCs w:val="24"/>
        </w:rPr>
        <w:t>-</w:t>
      </w:r>
      <w:r w:rsidRPr="00042943">
        <w:rPr>
          <w:noProof/>
          <w:szCs w:val="24"/>
        </w:rPr>
        <w:t>click</w:t>
      </w:r>
      <w:r>
        <w:rPr>
          <w:szCs w:val="24"/>
        </w:rPr>
        <w:t xml:space="preserve"> on the container and select, “Create a GPO in the domain and link it here.” This </w:t>
      </w:r>
      <w:r w:rsidRPr="00042943">
        <w:rPr>
          <w:noProof/>
          <w:szCs w:val="24"/>
        </w:rPr>
        <w:t>create</w:t>
      </w:r>
      <w:r w:rsidR="00042943">
        <w:rPr>
          <w:noProof/>
          <w:szCs w:val="24"/>
        </w:rPr>
        <w:t>s</w:t>
      </w:r>
      <w:r>
        <w:rPr>
          <w:szCs w:val="24"/>
        </w:rPr>
        <w:t xml:space="preserve"> the GPO.</w:t>
      </w:r>
    </w:p>
    <w:p w14:paraId="2AD451FE" w14:textId="77777777" w:rsidR="00801924" w:rsidRDefault="00801924">
      <w:pPr>
        <w:rPr>
          <w:szCs w:val="24"/>
        </w:rPr>
      </w:pPr>
    </w:p>
    <w:p w14:paraId="2E5A41FC" w14:textId="77777777" w:rsidR="00801924" w:rsidRDefault="00801924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2AA89AF8" wp14:editId="214DE8BF">
            <wp:extent cx="4695825" cy="328105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803" cy="3292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229AD" w14:textId="77777777" w:rsidR="00801924" w:rsidRDefault="00801924">
      <w:pPr>
        <w:rPr>
          <w:szCs w:val="24"/>
        </w:rPr>
      </w:pPr>
    </w:p>
    <w:p w14:paraId="0325B67B" w14:textId="6FE840F9" w:rsidR="00801924" w:rsidRDefault="00801924">
      <w:pPr>
        <w:rPr>
          <w:szCs w:val="24"/>
        </w:rPr>
      </w:pPr>
      <w:r>
        <w:rPr>
          <w:szCs w:val="24"/>
        </w:rPr>
        <w:lastRenderedPageBreak/>
        <w:t>Expand the container and find the GPO you just created, right</w:t>
      </w:r>
      <w:r w:rsidR="007F4646">
        <w:rPr>
          <w:szCs w:val="24"/>
        </w:rPr>
        <w:t>-</w:t>
      </w:r>
      <w:r>
        <w:rPr>
          <w:szCs w:val="24"/>
        </w:rPr>
        <w:t xml:space="preserve">click on the GPO and from the context menu, select edit. </w:t>
      </w:r>
    </w:p>
    <w:p w14:paraId="58D63DFC" w14:textId="77777777" w:rsidR="00801924" w:rsidRDefault="00801924">
      <w:pPr>
        <w:rPr>
          <w:szCs w:val="24"/>
        </w:rPr>
      </w:pPr>
    </w:p>
    <w:p w14:paraId="2E14DA52" w14:textId="77777777" w:rsidR="00801924" w:rsidRDefault="00801924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4E6BA42" wp14:editId="62844BC5">
            <wp:extent cx="3086100" cy="320399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750" cy="3224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84A3C" w14:textId="77777777" w:rsidR="00801924" w:rsidRDefault="00801924">
      <w:pPr>
        <w:rPr>
          <w:szCs w:val="24"/>
        </w:rPr>
      </w:pPr>
    </w:p>
    <w:p w14:paraId="6614E6D1" w14:textId="097CEE6C" w:rsidR="00801924" w:rsidRDefault="00801924">
      <w:pPr>
        <w:rPr>
          <w:szCs w:val="24"/>
        </w:rPr>
      </w:pPr>
      <w:r>
        <w:rPr>
          <w:szCs w:val="24"/>
        </w:rPr>
        <w:t xml:space="preserve">This </w:t>
      </w:r>
      <w:r w:rsidRPr="00042943">
        <w:rPr>
          <w:noProof/>
          <w:szCs w:val="24"/>
        </w:rPr>
        <w:t>bring</w:t>
      </w:r>
      <w:r w:rsidR="00042943">
        <w:rPr>
          <w:noProof/>
          <w:szCs w:val="24"/>
        </w:rPr>
        <w:t>s</w:t>
      </w:r>
      <w:r>
        <w:rPr>
          <w:szCs w:val="24"/>
        </w:rPr>
        <w:t xml:space="preserve"> up the settings for the GPO.  Under User Configuration, open the preferences, and then open Windows Settings. Find Drive Maps settings, right</w:t>
      </w:r>
      <w:r w:rsidR="007F4646">
        <w:rPr>
          <w:szCs w:val="24"/>
        </w:rPr>
        <w:t>-</w:t>
      </w:r>
      <w:r>
        <w:rPr>
          <w:szCs w:val="24"/>
        </w:rPr>
        <w:t xml:space="preserve">click and select new and select Mapped Drive. </w:t>
      </w:r>
    </w:p>
    <w:p w14:paraId="4AE7C60D" w14:textId="77777777" w:rsidR="00801924" w:rsidRDefault="00801924">
      <w:pPr>
        <w:rPr>
          <w:szCs w:val="24"/>
        </w:rPr>
      </w:pPr>
    </w:p>
    <w:p w14:paraId="38A5D0AB" w14:textId="77777777" w:rsidR="00801924" w:rsidRDefault="00801924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085B9D96" wp14:editId="3DB92EE0">
            <wp:extent cx="4791075" cy="274872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472" cy="2758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2F1D5" w14:textId="77777777" w:rsidR="00801924" w:rsidRDefault="00801924">
      <w:pPr>
        <w:rPr>
          <w:szCs w:val="24"/>
        </w:rPr>
      </w:pPr>
    </w:p>
    <w:p w14:paraId="3F445DAF" w14:textId="77777777" w:rsidR="00801924" w:rsidRDefault="00801924">
      <w:pPr>
        <w:rPr>
          <w:szCs w:val="24"/>
        </w:rPr>
      </w:pPr>
      <w:r>
        <w:rPr>
          <w:szCs w:val="24"/>
        </w:rPr>
        <w:t>Under the New Drive Properties, do the following:</w:t>
      </w:r>
    </w:p>
    <w:p w14:paraId="3CCACC3B" w14:textId="77777777" w:rsidR="00801924" w:rsidRDefault="00801924">
      <w:pPr>
        <w:rPr>
          <w:szCs w:val="24"/>
        </w:rPr>
      </w:pPr>
    </w:p>
    <w:p w14:paraId="4B09BC1D" w14:textId="4BD1A626" w:rsidR="00801924" w:rsidRPr="00801924" w:rsidRDefault="00801924" w:rsidP="00801924">
      <w:pPr>
        <w:pStyle w:val="ListParagraph"/>
        <w:numPr>
          <w:ilvl w:val="0"/>
          <w:numId w:val="1"/>
        </w:numPr>
        <w:rPr>
          <w:szCs w:val="24"/>
        </w:rPr>
      </w:pPr>
      <w:r w:rsidRPr="00801924">
        <w:rPr>
          <w:szCs w:val="24"/>
        </w:rPr>
        <w:t>Under</w:t>
      </w:r>
      <w:r w:rsidR="00042943">
        <w:rPr>
          <w:szCs w:val="24"/>
        </w:rPr>
        <w:t xml:space="preserve"> </w:t>
      </w:r>
      <w:r w:rsidRPr="002E1F4C">
        <w:rPr>
          <w:noProof/>
          <w:szCs w:val="24"/>
        </w:rPr>
        <w:t>action</w:t>
      </w:r>
      <w:r w:rsidRPr="00801924">
        <w:rPr>
          <w:szCs w:val="24"/>
        </w:rPr>
        <w:t xml:space="preserve">, select create. </w:t>
      </w:r>
    </w:p>
    <w:p w14:paraId="4F8285B7" w14:textId="77777777" w:rsidR="00801924" w:rsidRPr="00801924" w:rsidRDefault="00801924" w:rsidP="00801924">
      <w:pPr>
        <w:pStyle w:val="ListParagraph"/>
        <w:numPr>
          <w:ilvl w:val="0"/>
          <w:numId w:val="1"/>
        </w:numPr>
        <w:rPr>
          <w:szCs w:val="24"/>
        </w:rPr>
      </w:pPr>
      <w:r w:rsidRPr="00801924">
        <w:rPr>
          <w:szCs w:val="24"/>
        </w:rPr>
        <w:t xml:space="preserve">Under location type in the network path to the </w:t>
      </w:r>
      <w:r w:rsidRPr="00042943">
        <w:rPr>
          <w:noProof/>
          <w:szCs w:val="24"/>
        </w:rPr>
        <w:t>share</w:t>
      </w:r>
      <w:r w:rsidR="00042943">
        <w:rPr>
          <w:noProof/>
          <w:szCs w:val="24"/>
        </w:rPr>
        <w:t>,</w:t>
      </w:r>
      <w:r w:rsidRPr="00801924">
        <w:rPr>
          <w:szCs w:val="24"/>
        </w:rPr>
        <w:t xml:space="preserve"> we created earlier. </w:t>
      </w:r>
    </w:p>
    <w:p w14:paraId="5D50ADDF" w14:textId="77777777" w:rsidR="00801924" w:rsidRPr="00801924" w:rsidRDefault="00801924" w:rsidP="00801924">
      <w:pPr>
        <w:pStyle w:val="ListParagraph"/>
        <w:numPr>
          <w:ilvl w:val="0"/>
          <w:numId w:val="1"/>
        </w:numPr>
        <w:rPr>
          <w:szCs w:val="24"/>
        </w:rPr>
      </w:pPr>
      <w:r w:rsidRPr="00801924">
        <w:rPr>
          <w:szCs w:val="24"/>
        </w:rPr>
        <w:t>Under Label as, give the share a user-friendly name.</w:t>
      </w:r>
    </w:p>
    <w:p w14:paraId="7B2B2F88" w14:textId="77777777" w:rsidR="00801924" w:rsidRPr="00801924" w:rsidRDefault="00801924" w:rsidP="00801924">
      <w:pPr>
        <w:pStyle w:val="ListParagraph"/>
        <w:numPr>
          <w:ilvl w:val="0"/>
          <w:numId w:val="1"/>
        </w:numPr>
        <w:rPr>
          <w:szCs w:val="24"/>
        </w:rPr>
      </w:pPr>
      <w:r w:rsidRPr="00801924">
        <w:rPr>
          <w:szCs w:val="24"/>
        </w:rPr>
        <w:t xml:space="preserve">Next to Use, pull down the windows and select a </w:t>
      </w:r>
      <w:r w:rsidRPr="00042943">
        <w:rPr>
          <w:noProof/>
          <w:szCs w:val="24"/>
        </w:rPr>
        <w:t>drive</w:t>
      </w:r>
      <w:r w:rsidRPr="00801924">
        <w:rPr>
          <w:szCs w:val="24"/>
        </w:rPr>
        <w:t xml:space="preserve"> letter. </w:t>
      </w:r>
    </w:p>
    <w:p w14:paraId="42CB6759" w14:textId="77777777" w:rsidR="00801924" w:rsidRPr="00801924" w:rsidRDefault="00801924" w:rsidP="00801924">
      <w:pPr>
        <w:pStyle w:val="ListParagraph"/>
        <w:numPr>
          <w:ilvl w:val="0"/>
          <w:numId w:val="1"/>
        </w:numPr>
        <w:rPr>
          <w:szCs w:val="24"/>
        </w:rPr>
      </w:pPr>
      <w:r w:rsidRPr="00801924">
        <w:rPr>
          <w:szCs w:val="24"/>
        </w:rPr>
        <w:t xml:space="preserve">Under </w:t>
      </w:r>
      <w:bookmarkStart w:id="0" w:name="_GoBack"/>
      <w:bookmarkEnd w:id="0"/>
      <w:r w:rsidRPr="002E1F4C">
        <w:rPr>
          <w:noProof/>
          <w:szCs w:val="24"/>
        </w:rPr>
        <w:t>Hide</w:t>
      </w:r>
      <w:r>
        <w:rPr>
          <w:szCs w:val="24"/>
        </w:rPr>
        <w:t>/Show this</w:t>
      </w:r>
      <w:r w:rsidRPr="00801924">
        <w:rPr>
          <w:szCs w:val="24"/>
        </w:rPr>
        <w:t xml:space="preserve"> drive, select show this drive.</w:t>
      </w:r>
    </w:p>
    <w:p w14:paraId="10488D63" w14:textId="77777777" w:rsidR="00801924" w:rsidRPr="00801924" w:rsidRDefault="00801924" w:rsidP="00801924">
      <w:pPr>
        <w:pStyle w:val="ListParagraph"/>
        <w:numPr>
          <w:ilvl w:val="0"/>
          <w:numId w:val="1"/>
        </w:numPr>
        <w:rPr>
          <w:szCs w:val="24"/>
        </w:rPr>
      </w:pPr>
      <w:r w:rsidRPr="00801924">
        <w:rPr>
          <w:szCs w:val="24"/>
        </w:rPr>
        <w:t xml:space="preserve">Click Apply, OK. </w:t>
      </w:r>
    </w:p>
    <w:p w14:paraId="4A64D074" w14:textId="77777777" w:rsidR="00801924" w:rsidRDefault="00801924">
      <w:pPr>
        <w:rPr>
          <w:szCs w:val="24"/>
        </w:rPr>
      </w:pPr>
    </w:p>
    <w:p w14:paraId="189DC28B" w14:textId="77777777" w:rsidR="00801924" w:rsidRDefault="00801924">
      <w:pPr>
        <w:rPr>
          <w:szCs w:val="24"/>
        </w:rPr>
      </w:pPr>
    </w:p>
    <w:p w14:paraId="773CFE26" w14:textId="77777777" w:rsidR="00801924" w:rsidRDefault="00801924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044827BD" wp14:editId="5F292166">
            <wp:extent cx="2971800" cy="331470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335" cy="3353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EE5B9" w14:textId="77777777" w:rsidR="00801924" w:rsidRDefault="00801924">
      <w:pPr>
        <w:rPr>
          <w:szCs w:val="24"/>
        </w:rPr>
      </w:pPr>
    </w:p>
    <w:p w14:paraId="5CEFD607" w14:textId="18D348C1" w:rsidR="00C34A80" w:rsidRDefault="002C3B91">
      <w:pPr>
        <w:rPr>
          <w:szCs w:val="24"/>
        </w:rPr>
      </w:pPr>
      <w:r>
        <w:rPr>
          <w:szCs w:val="24"/>
        </w:rPr>
        <w:t xml:space="preserve">Open </w:t>
      </w:r>
      <w:r w:rsidRPr="002E1F4C">
        <w:rPr>
          <w:noProof/>
          <w:szCs w:val="24"/>
        </w:rPr>
        <w:t>you</w:t>
      </w:r>
      <w:r w:rsidR="007F4646">
        <w:rPr>
          <w:noProof/>
          <w:szCs w:val="24"/>
        </w:rPr>
        <w:t>r</w:t>
      </w:r>
      <w:r>
        <w:rPr>
          <w:szCs w:val="24"/>
        </w:rPr>
        <w:t xml:space="preserve"> W</w:t>
      </w:r>
      <w:r w:rsidR="00C34A80">
        <w:rPr>
          <w:szCs w:val="24"/>
        </w:rPr>
        <w:t xml:space="preserve">indows 7 client. </w:t>
      </w:r>
      <w:r>
        <w:rPr>
          <w:szCs w:val="24"/>
        </w:rPr>
        <w:t>Log on as one of the users that resides in the container to which you applied the new GPO for a mapped drive.</w:t>
      </w:r>
    </w:p>
    <w:p w14:paraId="77F2B311" w14:textId="77777777" w:rsidR="002C3B91" w:rsidRDefault="002C3B91">
      <w:pPr>
        <w:rPr>
          <w:szCs w:val="24"/>
        </w:rPr>
      </w:pPr>
    </w:p>
    <w:p w14:paraId="34CC7BED" w14:textId="77777777" w:rsidR="002C3B91" w:rsidRDefault="002C3B91">
      <w:pPr>
        <w:rPr>
          <w:szCs w:val="24"/>
        </w:rPr>
      </w:pPr>
      <w:r>
        <w:rPr>
          <w:szCs w:val="24"/>
        </w:rPr>
        <w:t xml:space="preserve">Open a command prompt and type, </w:t>
      </w:r>
      <w:r w:rsidRPr="002E1F4C">
        <w:rPr>
          <w:noProof/>
          <w:szCs w:val="24"/>
        </w:rPr>
        <w:t>gpupdate</w:t>
      </w:r>
      <w:r>
        <w:rPr>
          <w:szCs w:val="24"/>
        </w:rPr>
        <w:t xml:space="preserve"> /force.</w:t>
      </w:r>
    </w:p>
    <w:p w14:paraId="23BB0A8B" w14:textId="77777777" w:rsidR="002C3B91" w:rsidRDefault="002C3B91">
      <w:pPr>
        <w:rPr>
          <w:szCs w:val="24"/>
        </w:rPr>
      </w:pPr>
    </w:p>
    <w:p w14:paraId="599028FF" w14:textId="77777777" w:rsidR="002C3B91" w:rsidRDefault="002C3B91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47F3388C" wp14:editId="58CD1B50">
            <wp:extent cx="5724525" cy="289895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541" cy="2905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1A8D0" w14:textId="77777777" w:rsidR="002C3B91" w:rsidRDefault="002C3B91">
      <w:pPr>
        <w:rPr>
          <w:szCs w:val="24"/>
        </w:rPr>
      </w:pPr>
    </w:p>
    <w:p w14:paraId="2B35F5CD" w14:textId="77777777" w:rsidR="002C3B91" w:rsidRDefault="002C3B91">
      <w:pPr>
        <w:rPr>
          <w:szCs w:val="24"/>
        </w:rPr>
      </w:pPr>
      <w:r>
        <w:rPr>
          <w:szCs w:val="24"/>
        </w:rPr>
        <w:t xml:space="preserve">Log off and log back on if needed. </w:t>
      </w:r>
    </w:p>
    <w:p w14:paraId="502382D4" w14:textId="77777777" w:rsidR="002C3B91" w:rsidRDefault="002C3B91">
      <w:pPr>
        <w:rPr>
          <w:szCs w:val="24"/>
        </w:rPr>
      </w:pPr>
    </w:p>
    <w:p w14:paraId="7D5ED22F" w14:textId="77777777" w:rsidR="002C3B91" w:rsidRDefault="002C3B91">
      <w:pPr>
        <w:rPr>
          <w:szCs w:val="24"/>
        </w:rPr>
      </w:pPr>
      <w:r>
        <w:rPr>
          <w:szCs w:val="24"/>
        </w:rPr>
        <w:t>Go to Start, open Computer and see if you have a mapped drive.</w:t>
      </w:r>
    </w:p>
    <w:p w14:paraId="39B246BE" w14:textId="77777777" w:rsidR="002C3B91" w:rsidRDefault="002C3B91">
      <w:pPr>
        <w:rPr>
          <w:szCs w:val="24"/>
        </w:rPr>
      </w:pPr>
    </w:p>
    <w:p w14:paraId="0750AFA2" w14:textId="77777777" w:rsidR="002C3B91" w:rsidRDefault="002C3B91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F9DBEB4" wp14:editId="71A9D5C8">
            <wp:extent cx="5934075" cy="27813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E8DB4" w14:textId="77777777" w:rsidR="002C3B91" w:rsidRDefault="002C3B91">
      <w:pPr>
        <w:rPr>
          <w:szCs w:val="24"/>
        </w:rPr>
      </w:pPr>
    </w:p>
    <w:p w14:paraId="553F008A" w14:textId="77777777" w:rsidR="00801924" w:rsidRPr="00801924" w:rsidRDefault="002C3B91" w:rsidP="00BC0F1D">
      <w:pPr>
        <w:rPr>
          <w:szCs w:val="24"/>
        </w:rPr>
      </w:pPr>
      <w:r>
        <w:rPr>
          <w:szCs w:val="24"/>
        </w:rPr>
        <w:t>End of the lab!</w:t>
      </w:r>
    </w:p>
    <w:sectPr w:rsidR="00801924" w:rsidRPr="0080192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921FC" w14:textId="77777777" w:rsidR="00C806D4" w:rsidRDefault="00C806D4" w:rsidP="00917B80">
      <w:r>
        <w:separator/>
      </w:r>
    </w:p>
  </w:endnote>
  <w:endnote w:type="continuationSeparator" w:id="0">
    <w:p w14:paraId="75E0A60D" w14:textId="77777777" w:rsidR="00C806D4" w:rsidRDefault="00C806D4" w:rsidP="00917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56D18" w14:textId="77777777" w:rsidR="0084637E" w:rsidRDefault="008463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3300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77E03F" w14:textId="77777777" w:rsidR="00917B80" w:rsidRDefault="00917B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294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AE2A794" w14:textId="77777777" w:rsidR="0084637E" w:rsidRPr="00952035" w:rsidRDefault="0084637E" w:rsidP="0084637E">
    <w:pPr>
      <w:pStyle w:val="Footer"/>
      <w:tabs>
        <w:tab w:val="clear" w:pos="4680"/>
        <w:tab w:val="clear" w:pos="9360"/>
        <w:tab w:val="left" w:pos="3750"/>
      </w:tabs>
      <w:jc w:val="center"/>
      <w:rPr>
        <w:b/>
      </w:rPr>
    </w:pPr>
    <w:r w:rsidRPr="00952035">
      <w:t>© 2016 syberoffense.com All Rights Reserved</w:t>
    </w:r>
  </w:p>
  <w:p w14:paraId="2443B8AD" w14:textId="77777777" w:rsidR="00917B80" w:rsidRDefault="00917B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9A134" w14:textId="77777777" w:rsidR="0084637E" w:rsidRDefault="008463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9E9D96" w14:textId="77777777" w:rsidR="00C806D4" w:rsidRDefault="00C806D4" w:rsidP="00917B80">
      <w:r>
        <w:separator/>
      </w:r>
    </w:p>
  </w:footnote>
  <w:footnote w:type="continuationSeparator" w:id="0">
    <w:p w14:paraId="55B9E47B" w14:textId="77777777" w:rsidR="00C806D4" w:rsidRDefault="00C806D4" w:rsidP="00917B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387FD" w14:textId="77777777" w:rsidR="0084637E" w:rsidRDefault="008463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D8D71" w14:textId="77777777" w:rsidR="00917B80" w:rsidRDefault="00107774">
    <w:pPr>
      <w:pStyle w:val="Header"/>
    </w:pPr>
    <w:r>
      <w:rPr>
        <w:noProof/>
      </w:rPr>
      <w:drawing>
        <wp:inline distT="0" distB="0" distL="0" distR="0" wp14:anchorId="09A419FD" wp14:editId="7785BD19">
          <wp:extent cx="1859280" cy="1164590"/>
          <wp:effectExtent l="0" t="0" r="762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4B8B7" w14:textId="77777777" w:rsidR="0084637E" w:rsidRDefault="008463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327B39"/>
    <w:multiLevelType w:val="hybridMultilevel"/>
    <w:tmpl w:val="28047A6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2MDEwNTcyMTewMDdU0lEKTi0uzszPAykwrgUAhgcjFCwAAAA="/>
  </w:docVars>
  <w:rsids>
    <w:rsidRoot w:val="00A5593C"/>
    <w:rsid w:val="000248BB"/>
    <w:rsid w:val="00042943"/>
    <w:rsid w:val="00107774"/>
    <w:rsid w:val="00176542"/>
    <w:rsid w:val="002B6EFA"/>
    <w:rsid w:val="002C3B91"/>
    <w:rsid w:val="002E1F4C"/>
    <w:rsid w:val="003A206C"/>
    <w:rsid w:val="00447FB5"/>
    <w:rsid w:val="00647AFF"/>
    <w:rsid w:val="006C2E99"/>
    <w:rsid w:val="007F4646"/>
    <w:rsid w:val="00801924"/>
    <w:rsid w:val="0084637E"/>
    <w:rsid w:val="00917B80"/>
    <w:rsid w:val="00A5593C"/>
    <w:rsid w:val="00BC0F1D"/>
    <w:rsid w:val="00C34A80"/>
    <w:rsid w:val="00C806D4"/>
    <w:rsid w:val="00EB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B2DA0C"/>
  <w15:chartTrackingRefBased/>
  <w15:docId w15:val="{335D3B0E-E447-4E3E-95EA-B67E33445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9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7B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7B80"/>
  </w:style>
  <w:style w:type="paragraph" w:styleId="Footer">
    <w:name w:val="footer"/>
    <w:basedOn w:val="Normal"/>
    <w:link w:val="FooterChar"/>
    <w:uiPriority w:val="99"/>
    <w:unhideWhenUsed/>
    <w:rsid w:val="00917B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7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7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Cliff Krahenbill</cp:lastModifiedBy>
  <cp:revision>12</cp:revision>
  <dcterms:created xsi:type="dcterms:W3CDTF">2017-03-24T11:24:00Z</dcterms:created>
  <dcterms:modified xsi:type="dcterms:W3CDTF">2019-08-30T04:29:00Z</dcterms:modified>
</cp:coreProperties>
</file>